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7D6798">
        <w:t>5</w:t>
      </w:r>
      <w:r>
        <w:t xml:space="preserve">, Episode </w:t>
      </w:r>
      <w:r w:rsidR="007D6798">
        <w:t>1</w:t>
      </w:r>
      <w:r>
        <w:t xml:space="preserve">: </w:t>
      </w:r>
      <w:r w:rsidR="007D6798">
        <w:t>Origin of the Specie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7F2EEB" w:rsidP="004E6361">
            <w:r>
              <w:t>00:00</w:t>
            </w:r>
          </w:p>
        </w:tc>
        <w:tc>
          <w:tcPr>
            <w:tcW w:w="1170" w:type="dxa"/>
          </w:tcPr>
          <w:p w:rsidR="0065616E" w:rsidRDefault="005B25E4" w:rsidP="004E6361">
            <w:r>
              <w:t>Jesse</w:t>
            </w:r>
          </w:p>
        </w:tc>
        <w:tc>
          <w:tcPr>
            <w:tcW w:w="6925" w:type="dxa"/>
          </w:tcPr>
          <w:p w:rsidR="0065616E" w:rsidRDefault="004314A9" w:rsidP="004E6361">
            <w:r>
              <w:t xml:space="preserve">Origin of the </w:t>
            </w:r>
            <w:r w:rsidR="009914D6">
              <w:t>S</w:t>
            </w:r>
            <w:r>
              <w:t>pecies.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E84D8D">
              <w:t>00:</w:t>
            </w:r>
            <w:r>
              <w:t>01</w:t>
            </w:r>
          </w:p>
        </w:tc>
        <w:tc>
          <w:tcPr>
            <w:tcW w:w="1170" w:type="dxa"/>
          </w:tcPr>
          <w:p w:rsidR="007F2EEB" w:rsidRDefault="007F2EEB" w:rsidP="007F2EEB"/>
        </w:tc>
        <w:tc>
          <w:tcPr>
            <w:tcW w:w="6925" w:type="dxa"/>
          </w:tcPr>
          <w:p w:rsidR="007F2EEB" w:rsidRDefault="007F2EEB" w:rsidP="007F2EEB">
            <w:r>
              <w:t>[music]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E84D8D">
              <w:t>00:</w:t>
            </w:r>
            <w:r>
              <w:t>09</w:t>
            </w:r>
          </w:p>
        </w:tc>
        <w:tc>
          <w:tcPr>
            <w:tcW w:w="1170" w:type="dxa"/>
          </w:tcPr>
          <w:p w:rsidR="007F2EEB" w:rsidRDefault="007F2EEB" w:rsidP="007F2EEB">
            <w:r>
              <w:t>Narrator</w:t>
            </w:r>
          </w:p>
        </w:tc>
        <w:tc>
          <w:tcPr>
            <w:tcW w:w="6925" w:type="dxa"/>
          </w:tcPr>
          <w:p w:rsidR="007F2EEB" w:rsidRDefault="007F2EEB" w:rsidP="007F2EEB">
            <w:r>
              <w:t>[over music] It’s time now for another day in the life of Sam and Jesse. Gum Springs, Arkansas.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E84D8D">
              <w:t>00:</w:t>
            </w:r>
            <w:r>
              <w:t>23</w:t>
            </w:r>
          </w:p>
        </w:tc>
        <w:tc>
          <w:tcPr>
            <w:tcW w:w="1170" w:type="dxa"/>
          </w:tcPr>
          <w:p w:rsidR="007F2EEB" w:rsidRDefault="007F2EEB" w:rsidP="007F2EEB"/>
        </w:tc>
        <w:tc>
          <w:tcPr>
            <w:tcW w:w="6925" w:type="dxa"/>
          </w:tcPr>
          <w:p w:rsidR="007F2EEB" w:rsidRDefault="007F2EEB" w:rsidP="007F2EEB">
            <w:r>
              <w:t>[music fades out, then repeats]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E84D8D">
              <w:t>00:</w:t>
            </w:r>
            <w:r>
              <w:t>33</w:t>
            </w:r>
          </w:p>
        </w:tc>
        <w:tc>
          <w:tcPr>
            <w:tcW w:w="1170" w:type="dxa"/>
          </w:tcPr>
          <w:p w:rsidR="007F2EEB" w:rsidRDefault="007F2EEB" w:rsidP="007F2EEB">
            <w:r>
              <w:t>Jesse</w:t>
            </w:r>
          </w:p>
        </w:tc>
        <w:tc>
          <w:tcPr>
            <w:tcW w:w="6925" w:type="dxa"/>
          </w:tcPr>
          <w:p w:rsidR="007F2EEB" w:rsidRDefault="007F2EEB" w:rsidP="007F2EEB">
            <w:r>
              <w:t xml:space="preserve">Now, Sam you sit down right there and Leon you sit over there. I’m </w:t>
            </w:r>
            <w:proofErr w:type="spellStart"/>
            <w:r>
              <w:t>gonna</w:t>
            </w:r>
            <w:proofErr w:type="spellEnd"/>
            <w:r>
              <w:t xml:space="preserve"> explain this to you birds one more time. I-I’m </w:t>
            </w:r>
            <w:proofErr w:type="spellStart"/>
            <w:r>
              <w:t>gon</w:t>
            </w:r>
            <w:r w:rsidR="009E2B29">
              <w:t>n</w:t>
            </w:r>
            <w:proofErr w:type="spellEnd"/>
            <w:r w:rsidR="009E2B29">
              <w:t>’</w:t>
            </w:r>
            <w:r>
              <w:t xml:space="preserve"> show </w:t>
            </w:r>
            <w:r w:rsidR="00DD145A">
              <w:t xml:space="preserve">you </w:t>
            </w:r>
            <w:r>
              <w:t>that college</w:t>
            </w:r>
            <w:r w:rsidR="009E2B29">
              <w:t xml:space="preserve"> courses</w:t>
            </w:r>
            <w:r>
              <w:t xml:space="preserve"> </w:t>
            </w:r>
            <w:proofErr w:type="gramStart"/>
            <w:r>
              <w:t>is</w:t>
            </w:r>
            <w:proofErr w:type="gramEnd"/>
            <w:r>
              <w:t xml:space="preserve"> good for you. You see, Charles Darwin published this here book in eighteen fifty-nine.</w:t>
            </w:r>
            <w:r w:rsidR="009D3E28">
              <w:t xml:space="preserve"> [books shuffles]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E84D8D">
              <w:t>00:</w:t>
            </w:r>
            <w:r>
              <w:t>47</w:t>
            </w:r>
          </w:p>
        </w:tc>
        <w:tc>
          <w:tcPr>
            <w:tcW w:w="1170" w:type="dxa"/>
          </w:tcPr>
          <w:p w:rsidR="007F2EEB" w:rsidRDefault="007F2EEB" w:rsidP="007F2EEB">
            <w:r>
              <w:t>Leon</w:t>
            </w:r>
          </w:p>
        </w:tc>
        <w:tc>
          <w:tcPr>
            <w:tcW w:w="6925" w:type="dxa"/>
          </w:tcPr>
          <w:p w:rsidR="007F2EEB" w:rsidRDefault="007F2EEB" w:rsidP="007F2EEB">
            <w:r>
              <w:t>Th-that’s before the big war, wasn’t it, Sam?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E84D8D">
              <w:t>00:</w:t>
            </w:r>
            <w:r>
              <w:t>49</w:t>
            </w:r>
          </w:p>
        </w:tc>
        <w:tc>
          <w:tcPr>
            <w:tcW w:w="1170" w:type="dxa"/>
          </w:tcPr>
          <w:p w:rsidR="007F2EEB" w:rsidRDefault="007F2EEB" w:rsidP="007F2EEB">
            <w:r>
              <w:t>Sam</w:t>
            </w:r>
          </w:p>
        </w:tc>
        <w:tc>
          <w:tcPr>
            <w:tcW w:w="6925" w:type="dxa"/>
          </w:tcPr>
          <w:p w:rsidR="007F2EEB" w:rsidRDefault="007F2EEB" w:rsidP="007F2EEB">
            <w:r>
              <w:t xml:space="preserve">Y-yeah, it was. But, but there’s </w:t>
            </w:r>
            <w:proofErr w:type="spellStart"/>
            <w:r>
              <w:t>gonna</w:t>
            </w:r>
            <w:proofErr w:type="spellEnd"/>
            <w:r>
              <w:t xml:space="preserve"> be another one if you </w:t>
            </w:r>
            <w:proofErr w:type="spellStart"/>
            <w:r>
              <w:t>ain’t</w:t>
            </w:r>
            <w:proofErr w:type="spellEnd"/>
            <w:r>
              <w:t xml:space="preserve"> quiet, Leon. Now, now Jesse wants to teach us </w:t>
            </w:r>
            <w:r w:rsidR="009D3E28">
              <w:t>again.</w:t>
            </w:r>
            <w:r>
              <w:t xml:space="preserve"> </w:t>
            </w:r>
            <w:r w:rsidR="009D3E28">
              <w:t>He-he’s-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E84D8D">
              <w:t>00:</w:t>
            </w:r>
            <w:r>
              <w:t>55</w:t>
            </w:r>
          </w:p>
        </w:tc>
        <w:tc>
          <w:tcPr>
            <w:tcW w:w="1170" w:type="dxa"/>
          </w:tcPr>
          <w:p w:rsidR="007F2EEB" w:rsidRDefault="007F2EEB" w:rsidP="007F2EEB">
            <w:r>
              <w:t>Jesse</w:t>
            </w:r>
          </w:p>
        </w:tc>
        <w:tc>
          <w:tcPr>
            <w:tcW w:w="6925" w:type="dxa"/>
          </w:tcPr>
          <w:p w:rsidR="007F2EEB" w:rsidRDefault="007F2EEB" w:rsidP="007F2EEB">
            <w:r>
              <w:t>Will you pay attention, Sam?</w:t>
            </w:r>
          </w:p>
          <w:p w:rsidR="007F2EEB" w:rsidRDefault="007F2EEB" w:rsidP="007F2EEB"/>
          <w:p w:rsidR="007F2EEB" w:rsidRDefault="007F2EEB" w:rsidP="007F2EEB">
            <w:r>
              <w:t>[clears throat] You see, this book was Origin of the Species. [cut off]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E84D8D">
              <w:t>0</w:t>
            </w:r>
            <w:r>
              <w:t>1</w:t>
            </w:r>
            <w:r w:rsidRPr="00E84D8D">
              <w:t>:</w:t>
            </w:r>
            <w:r>
              <w:t>00</w:t>
            </w:r>
          </w:p>
        </w:tc>
        <w:tc>
          <w:tcPr>
            <w:tcW w:w="1170" w:type="dxa"/>
          </w:tcPr>
          <w:p w:rsidR="007F2EEB" w:rsidRDefault="007F2EEB" w:rsidP="007F2EEB">
            <w:r>
              <w:t>Sam</w:t>
            </w:r>
          </w:p>
        </w:tc>
        <w:tc>
          <w:tcPr>
            <w:tcW w:w="6925" w:type="dxa"/>
          </w:tcPr>
          <w:p w:rsidR="007F2EEB" w:rsidRDefault="007F2EEB" w:rsidP="007F2EEB">
            <w:r>
              <w:t>Origin of the what, Jesse?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5B129B">
              <w:t>01:</w:t>
            </w:r>
            <w:r w:rsidR="00437C23">
              <w:t>03</w:t>
            </w:r>
          </w:p>
        </w:tc>
        <w:tc>
          <w:tcPr>
            <w:tcW w:w="1170" w:type="dxa"/>
          </w:tcPr>
          <w:p w:rsidR="007F2EEB" w:rsidRDefault="007F2EEB" w:rsidP="007F2EEB">
            <w:r>
              <w:t>Jesse</w:t>
            </w:r>
          </w:p>
        </w:tc>
        <w:tc>
          <w:tcPr>
            <w:tcW w:w="6925" w:type="dxa"/>
          </w:tcPr>
          <w:p w:rsidR="007F2EEB" w:rsidRDefault="007F2EEB" w:rsidP="007F2EEB">
            <w:pPr>
              <w:tabs>
                <w:tab w:val="left" w:pos="3627"/>
              </w:tabs>
            </w:pPr>
            <w:r>
              <w:t>Origin of the Species, Sam.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5B129B">
              <w:t>01:</w:t>
            </w:r>
            <w:r w:rsidR="00437C23">
              <w:t>04</w:t>
            </w:r>
          </w:p>
        </w:tc>
        <w:tc>
          <w:tcPr>
            <w:tcW w:w="1170" w:type="dxa"/>
          </w:tcPr>
          <w:p w:rsidR="007F2EEB" w:rsidRDefault="007F2EEB" w:rsidP="007F2EEB">
            <w:r>
              <w:t>Leon</w:t>
            </w:r>
          </w:p>
        </w:tc>
        <w:tc>
          <w:tcPr>
            <w:tcW w:w="6925" w:type="dxa"/>
          </w:tcPr>
          <w:p w:rsidR="007F2EEB" w:rsidRDefault="007F2EEB" w:rsidP="007F2EEB">
            <w:r>
              <w:t xml:space="preserve">Yeah, Sam. Origin of the </w:t>
            </w:r>
            <w:proofErr w:type="spellStart"/>
            <w:r w:rsidR="00A77D5D">
              <w:t>S</w:t>
            </w:r>
            <w:r>
              <w:t>p</w:t>
            </w:r>
            <w:proofErr w:type="spellEnd"/>
            <w:r>
              <w:t xml:space="preserve">- what was </w:t>
            </w:r>
            <w:proofErr w:type="gramStart"/>
            <w:r>
              <w:t>it</w:t>
            </w:r>
            <w:proofErr w:type="gramEnd"/>
            <w:r>
              <w:t xml:space="preserve"> Mr. </w:t>
            </w:r>
            <w:r w:rsidR="009E2B29">
              <w:t>J</w:t>
            </w:r>
            <w:r>
              <w:t>esse?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5B129B">
              <w:t>01:</w:t>
            </w:r>
            <w:r w:rsidR="00437C23">
              <w:t>08</w:t>
            </w:r>
          </w:p>
        </w:tc>
        <w:tc>
          <w:tcPr>
            <w:tcW w:w="1170" w:type="dxa"/>
          </w:tcPr>
          <w:p w:rsidR="007F2EEB" w:rsidRDefault="007F2EEB" w:rsidP="007F2EEB">
            <w:r>
              <w:t>Jesse</w:t>
            </w:r>
          </w:p>
        </w:tc>
        <w:tc>
          <w:tcPr>
            <w:tcW w:w="6925" w:type="dxa"/>
          </w:tcPr>
          <w:p w:rsidR="007F2EEB" w:rsidRDefault="007F2EEB" w:rsidP="007F2EEB">
            <w:r>
              <w:t>Oh, never mind, Leon</w:t>
            </w:r>
            <w:r w:rsidR="00437C23">
              <w:t>!</w:t>
            </w:r>
            <w:r>
              <w:t xml:space="preserve"> It</w:t>
            </w:r>
            <w:r w:rsidR="00A77D5D">
              <w:t>-it</w:t>
            </w:r>
            <w:r>
              <w:t xml:space="preserve"> just said that everything come from </w:t>
            </w:r>
            <w:proofErr w:type="spellStart"/>
            <w:r>
              <w:t>somethin</w:t>
            </w:r>
            <w:proofErr w:type="spellEnd"/>
            <w:r>
              <w:t>’ smaller.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5B129B">
              <w:t>01:</w:t>
            </w:r>
            <w:r w:rsidR="002767A1">
              <w:t>14</w:t>
            </w:r>
          </w:p>
        </w:tc>
        <w:tc>
          <w:tcPr>
            <w:tcW w:w="1170" w:type="dxa"/>
          </w:tcPr>
          <w:p w:rsidR="007F2EEB" w:rsidRDefault="007F2EEB" w:rsidP="007F2EEB">
            <w:r>
              <w:t>Leon</w:t>
            </w:r>
          </w:p>
        </w:tc>
        <w:tc>
          <w:tcPr>
            <w:tcW w:w="6925" w:type="dxa"/>
          </w:tcPr>
          <w:p w:rsidR="007F2EEB" w:rsidRDefault="007F2EEB" w:rsidP="007F2EEB">
            <w:r>
              <w:t>Well, that’s right.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5B129B">
              <w:t>01:</w:t>
            </w:r>
            <w:r w:rsidR="002767A1">
              <w:t>15</w:t>
            </w:r>
          </w:p>
        </w:tc>
        <w:tc>
          <w:tcPr>
            <w:tcW w:w="1170" w:type="dxa"/>
          </w:tcPr>
          <w:p w:rsidR="007F2EEB" w:rsidRDefault="007F2EEB" w:rsidP="007F2EEB">
            <w:r>
              <w:t>Sam</w:t>
            </w:r>
          </w:p>
        </w:tc>
        <w:tc>
          <w:tcPr>
            <w:tcW w:w="6925" w:type="dxa"/>
          </w:tcPr>
          <w:p w:rsidR="007F2EEB" w:rsidRDefault="007F2EEB" w:rsidP="007F2EEB">
            <w:r>
              <w:t xml:space="preserve">Well, now finally we’ve agreed on </w:t>
            </w:r>
            <w:proofErr w:type="spellStart"/>
            <w:r>
              <w:t>somethin</w:t>
            </w:r>
            <w:proofErr w:type="spellEnd"/>
            <w:r>
              <w:t>’, Jesse. Y-you know that big ole super market down on the street there by the Chevrolet place? Well, well</w:t>
            </w:r>
            <w:r w:rsidR="009E2B29">
              <w:t>,</w:t>
            </w:r>
            <w:r>
              <w:t xml:space="preserve"> that used to be a little grocery store.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5B129B">
              <w:t>01:</w:t>
            </w:r>
            <w:r w:rsidR="002767A1">
              <w:t>25</w:t>
            </w:r>
          </w:p>
        </w:tc>
        <w:tc>
          <w:tcPr>
            <w:tcW w:w="1170" w:type="dxa"/>
          </w:tcPr>
          <w:p w:rsidR="007F2EEB" w:rsidRDefault="007F2EEB" w:rsidP="007F2EEB">
            <w:r>
              <w:t>Leon</w:t>
            </w:r>
          </w:p>
        </w:tc>
        <w:tc>
          <w:tcPr>
            <w:tcW w:w="6925" w:type="dxa"/>
          </w:tcPr>
          <w:p w:rsidR="007F2EEB" w:rsidRDefault="007F2EEB" w:rsidP="007F2EEB">
            <w:r>
              <w:t>You know, I-I-</w:t>
            </w:r>
            <w:r w:rsidR="002767A1">
              <w:t xml:space="preserve"> [overlap]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5B129B">
              <w:t>01:</w:t>
            </w:r>
            <w:r w:rsidR="00CC3076">
              <w:t>2</w:t>
            </w:r>
            <w:r w:rsidR="002767A1">
              <w:t>5</w:t>
            </w:r>
          </w:p>
        </w:tc>
        <w:tc>
          <w:tcPr>
            <w:tcW w:w="1170" w:type="dxa"/>
          </w:tcPr>
          <w:p w:rsidR="007F2EEB" w:rsidRDefault="007F2EEB" w:rsidP="007F2EEB">
            <w:r>
              <w:t>Jesse</w:t>
            </w:r>
          </w:p>
        </w:tc>
        <w:tc>
          <w:tcPr>
            <w:tcW w:w="6925" w:type="dxa"/>
          </w:tcPr>
          <w:p w:rsidR="007F2EEB" w:rsidRDefault="002767A1" w:rsidP="007F2EEB">
            <w:r>
              <w:t xml:space="preserve">[overlap] </w:t>
            </w:r>
            <w:r w:rsidR="007F2EEB">
              <w:t xml:space="preserve">Now, Sam! That </w:t>
            </w:r>
            <w:proofErr w:type="spellStart"/>
            <w:r w:rsidR="007F2EEB">
              <w:t>ain’t</w:t>
            </w:r>
            <w:proofErr w:type="spellEnd"/>
            <w:r w:rsidR="007F2EEB">
              <w:t xml:space="preserve"> what I-</w:t>
            </w:r>
          </w:p>
        </w:tc>
      </w:tr>
      <w:tr w:rsidR="007F2EEB" w:rsidTr="0084378D">
        <w:tc>
          <w:tcPr>
            <w:tcW w:w="1255" w:type="dxa"/>
          </w:tcPr>
          <w:p w:rsidR="007F2EEB" w:rsidRDefault="007F2EEB" w:rsidP="007F2EEB">
            <w:r w:rsidRPr="005B129B">
              <w:t>01:</w:t>
            </w:r>
            <w:r w:rsidR="00CC3076">
              <w:t>27</w:t>
            </w:r>
          </w:p>
        </w:tc>
        <w:tc>
          <w:tcPr>
            <w:tcW w:w="1170" w:type="dxa"/>
          </w:tcPr>
          <w:p w:rsidR="007F2EEB" w:rsidRDefault="007F2EEB" w:rsidP="007F2EEB">
            <w:r>
              <w:t>Leon</w:t>
            </w:r>
          </w:p>
        </w:tc>
        <w:tc>
          <w:tcPr>
            <w:tcW w:w="6925" w:type="dxa"/>
          </w:tcPr>
          <w:p w:rsidR="007F2EEB" w:rsidRDefault="007F2EEB" w:rsidP="007F2EEB">
            <w:r>
              <w:t>I-I used to be four feet tall.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9F03EE">
              <w:lastRenderedPageBreak/>
              <w:t>01:</w:t>
            </w:r>
            <w:r>
              <w:t>28</w:t>
            </w:r>
          </w:p>
        </w:tc>
        <w:tc>
          <w:tcPr>
            <w:tcW w:w="1170" w:type="dxa"/>
          </w:tcPr>
          <w:p w:rsidR="00CC3076" w:rsidRDefault="00CC3076" w:rsidP="00CC3076">
            <w:r>
              <w:t>Sam</w:t>
            </w:r>
          </w:p>
        </w:tc>
        <w:tc>
          <w:tcPr>
            <w:tcW w:w="6925" w:type="dxa"/>
          </w:tcPr>
          <w:p w:rsidR="00CC3076" w:rsidRDefault="00CC3076" w:rsidP="00CC3076">
            <w:r>
              <w:t xml:space="preserve">I-I remember when that fifteen-hundred-pound prize bull of Mr. </w:t>
            </w:r>
            <w:proofErr w:type="spellStart"/>
            <w:r w:rsidR="00791F89">
              <w:t>J</w:t>
            </w:r>
            <w:r>
              <w:t>ernigans</w:t>
            </w:r>
            <w:proofErr w:type="spellEnd"/>
            <w:r>
              <w:t xml:space="preserve"> was just a little bitty thing a-and then- [inaudible]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9F03EE">
              <w:t>01:</w:t>
            </w:r>
            <w:r>
              <w:t>35</w:t>
            </w:r>
          </w:p>
        </w:tc>
        <w:tc>
          <w:tcPr>
            <w:tcW w:w="1170" w:type="dxa"/>
          </w:tcPr>
          <w:p w:rsidR="00CC3076" w:rsidRDefault="00CC3076" w:rsidP="00CC3076">
            <w:r>
              <w:t>Jesse</w:t>
            </w:r>
          </w:p>
        </w:tc>
        <w:tc>
          <w:tcPr>
            <w:tcW w:w="6925" w:type="dxa"/>
          </w:tcPr>
          <w:p w:rsidR="00CC3076" w:rsidRDefault="00CC3076" w:rsidP="00CC3076">
            <w:pPr>
              <w:tabs>
                <w:tab w:val="left" w:pos="5933"/>
              </w:tabs>
            </w:pPr>
            <w:r>
              <w:t xml:space="preserve">Will you two hold everything just a minute? This book wasn’t </w:t>
            </w:r>
            <w:proofErr w:type="spellStart"/>
            <w:r>
              <w:t>talkin</w:t>
            </w:r>
            <w:proofErr w:type="spellEnd"/>
            <w:r>
              <w:t xml:space="preserve">’ about people or businesses, just </w:t>
            </w:r>
            <w:proofErr w:type="spellStart"/>
            <w:r>
              <w:t>growin</w:t>
            </w:r>
            <w:proofErr w:type="spellEnd"/>
            <w:r>
              <w:t xml:space="preserve">’. It is talking about fish </w:t>
            </w:r>
            <w:proofErr w:type="spellStart"/>
            <w:r>
              <w:t>comin</w:t>
            </w:r>
            <w:proofErr w:type="spellEnd"/>
            <w:r>
              <w:t>’ out of the water an</w:t>
            </w:r>
            <w:r w:rsidR="00791F89">
              <w:t>-an</w:t>
            </w:r>
            <w:r>
              <w:t xml:space="preserve">d </w:t>
            </w:r>
            <w:proofErr w:type="spellStart"/>
            <w:r>
              <w:t>walkin</w:t>
            </w:r>
            <w:proofErr w:type="spellEnd"/>
            <w:r>
              <w:t>’ on the land</w:t>
            </w:r>
            <w:r w:rsidR="009E2B29">
              <w:t>,</w:t>
            </w:r>
            <w:r>
              <w:t xml:space="preserve"> and one kind of animal </w:t>
            </w:r>
            <w:proofErr w:type="spellStart"/>
            <w:r>
              <w:t>becomin</w:t>
            </w:r>
            <w:proofErr w:type="spellEnd"/>
            <w:r>
              <w:t xml:space="preserve">’ </w:t>
            </w:r>
            <w:proofErr w:type="spellStart"/>
            <w:r>
              <w:t>somethin</w:t>
            </w:r>
            <w:proofErr w:type="spellEnd"/>
            <w:r>
              <w:t>’ else.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9F03EE">
              <w:t>01:</w:t>
            </w:r>
            <w:r>
              <w:t>52</w:t>
            </w:r>
          </w:p>
        </w:tc>
        <w:tc>
          <w:tcPr>
            <w:tcW w:w="1170" w:type="dxa"/>
          </w:tcPr>
          <w:p w:rsidR="00CC3076" w:rsidRDefault="00CC3076" w:rsidP="00CC3076">
            <w:r>
              <w:t>Sam</w:t>
            </w:r>
          </w:p>
        </w:tc>
        <w:tc>
          <w:tcPr>
            <w:tcW w:w="6925" w:type="dxa"/>
          </w:tcPr>
          <w:p w:rsidR="00CC3076" w:rsidRDefault="00CC3076" w:rsidP="00CC3076">
            <w:pPr>
              <w:tabs>
                <w:tab w:val="left" w:pos="5933"/>
              </w:tabs>
            </w:pPr>
            <w:r>
              <w:t xml:space="preserve">I </w:t>
            </w:r>
            <w:proofErr w:type="spellStart"/>
            <w:r>
              <w:t>seen</w:t>
            </w:r>
            <w:proofErr w:type="spellEnd"/>
            <w:r>
              <w:t xml:space="preserve"> that movie.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9F03EE">
              <w:t>01:</w:t>
            </w:r>
            <w:r>
              <w:t>52</w:t>
            </w:r>
          </w:p>
        </w:tc>
        <w:tc>
          <w:tcPr>
            <w:tcW w:w="1170" w:type="dxa"/>
          </w:tcPr>
          <w:p w:rsidR="00CC3076" w:rsidRDefault="00CC3076" w:rsidP="00CC3076">
            <w:r>
              <w:t>Leon</w:t>
            </w:r>
          </w:p>
        </w:tc>
        <w:tc>
          <w:tcPr>
            <w:tcW w:w="6925" w:type="dxa"/>
          </w:tcPr>
          <w:p w:rsidR="00CC3076" w:rsidRDefault="00CC3076" w:rsidP="00CC3076">
            <w:r>
              <w:t xml:space="preserve">W-where’s it on, Sam. </w:t>
            </w:r>
            <w:r w:rsidR="00791F89">
              <w:t>I-I</w:t>
            </w:r>
            <w:r>
              <w:t xml:space="preserve"> </w:t>
            </w:r>
            <w:proofErr w:type="spellStart"/>
            <w:r>
              <w:t>wanna</w:t>
            </w:r>
            <w:proofErr w:type="spellEnd"/>
            <w:r>
              <w:t xml:space="preserve"> see that. Uh, Mr. Jesse, I’m real proud told me about that. Th-that sounds good.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9F03EE">
              <w:t>0</w:t>
            </w:r>
            <w:r>
              <w:t>2</w:t>
            </w:r>
            <w:r w:rsidRPr="009F03EE">
              <w:t>:</w:t>
            </w:r>
            <w:r>
              <w:t>00</w:t>
            </w:r>
          </w:p>
        </w:tc>
        <w:tc>
          <w:tcPr>
            <w:tcW w:w="1170" w:type="dxa"/>
          </w:tcPr>
          <w:p w:rsidR="00CC3076" w:rsidRDefault="00CC3076" w:rsidP="00CC3076">
            <w:r>
              <w:t>Jesse</w:t>
            </w:r>
          </w:p>
        </w:tc>
        <w:tc>
          <w:tcPr>
            <w:tcW w:w="6925" w:type="dxa"/>
          </w:tcPr>
          <w:p w:rsidR="00CC3076" w:rsidRDefault="00CC3076" w:rsidP="00CC3076">
            <w:r>
              <w:t xml:space="preserve">Leon, I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talkin</w:t>
            </w:r>
            <w:proofErr w:type="spellEnd"/>
            <w:r>
              <w:t>’ about no movie.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5D1DFA">
              <w:t>02:</w:t>
            </w:r>
            <w:r w:rsidR="00CD3531">
              <w:t>03</w:t>
            </w:r>
          </w:p>
        </w:tc>
        <w:tc>
          <w:tcPr>
            <w:tcW w:w="1170" w:type="dxa"/>
          </w:tcPr>
          <w:p w:rsidR="00CC3076" w:rsidRDefault="00CC3076" w:rsidP="00CC3076">
            <w:r>
              <w:t>Sam</w:t>
            </w:r>
          </w:p>
        </w:tc>
        <w:tc>
          <w:tcPr>
            <w:tcW w:w="6925" w:type="dxa"/>
          </w:tcPr>
          <w:p w:rsidR="00CC3076" w:rsidRDefault="00791F89" w:rsidP="00CC3076">
            <w:r>
              <w:t>You b</w:t>
            </w:r>
            <w:r w:rsidR="00CC3076">
              <w:t>etter sit still, Leon. I-I don’t think the lessons over yet.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5D1DFA">
              <w:t>02:</w:t>
            </w:r>
            <w:r w:rsidR="00CD3531">
              <w:t>06</w:t>
            </w:r>
          </w:p>
        </w:tc>
        <w:tc>
          <w:tcPr>
            <w:tcW w:w="1170" w:type="dxa"/>
          </w:tcPr>
          <w:p w:rsidR="00CC3076" w:rsidRDefault="00CC3076" w:rsidP="00CC3076">
            <w:r>
              <w:t>Jesse</w:t>
            </w:r>
          </w:p>
        </w:tc>
        <w:tc>
          <w:tcPr>
            <w:tcW w:w="6925" w:type="dxa"/>
          </w:tcPr>
          <w:p w:rsidR="00CC3076" w:rsidRDefault="00CC3076" w:rsidP="00CC3076">
            <w:proofErr w:type="spellStart"/>
            <w:r>
              <w:t>W</w:t>
            </w:r>
            <w:r w:rsidR="004D58DB">
              <w:t>h</w:t>
            </w:r>
            <w:proofErr w:type="spellEnd"/>
            <w:r w:rsidR="004D58DB">
              <w:t>-</w:t>
            </w:r>
            <w:r>
              <w:t xml:space="preserve"> I don’t know why I waste my time with you two. Anyway, I was just </w:t>
            </w:r>
            <w:proofErr w:type="spellStart"/>
            <w:r>
              <w:t>gonna</w:t>
            </w:r>
            <w:proofErr w:type="spellEnd"/>
            <w:r>
              <w:t xml:space="preserve"> tell </w:t>
            </w:r>
            <w:proofErr w:type="spellStart"/>
            <w:r>
              <w:t>ya</w:t>
            </w:r>
            <w:proofErr w:type="spellEnd"/>
            <w:r>
              <w:t>’ that after years and years of work and millions of dollars in research</w:t>
            </w:r>
            <w:r w:rsidR="009E2B29">
              <w:t>,</w:t>
            </w:r>
            <w:r>
              <w:t xml:space="preserve"> our scientists are </w:t>
            </w:r>
            <w:proofErr w:type="spellStart"/>
            <w:r>
              <w:t>findin</w:t>
            </w:r>
            <w:proofErr w:type="spellEnd"/>
            <w:r>
              <w:t xml:space="preserve">’ out that a lot of that stuff </w:t>
            </w:r>
            <w:proofErr w:type="spellStart"/>
            <w:r>
              <w:t>ain’t</w:t>
            </w:r>
            <w:proofErr w:type="spellEnd"/>
            <w:r>
              <w:t xml:space="preserve"> so, </w:t>
            </w:r>
            <w:proofErr w:type="spellStart"/>
            <w:r>
              <w:t>ya</w:t>
            </w:r>
            <w:proofErr w:type="spellEnd"/>
            <w:r>
              <w:t>’ see</w:t>
            </w:r>
            <w:r w:rsidR="00CD3531">
              <w:t>, and that’s-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5D1DFA">
              <w:t>02:</w:t>
            </w:r>
            <w:r w:rsidR="00CD3531">
              <w:t>21</w:t>
            </w:r>
          </w:p>
        </w:tc>
        <w:tc>
          <w:tcPr>
            <w:tcW w:w="1170" w:type="dxa"/>
          </w:tcPr>
          <w:p w:rsidR="00CC3076" w:rsidRDefault="00CC3076" w:rsidP="00CC3076">
            <w:r>
              <w:t>Leon</w:t>
            </w:r>
          </w:p>
        </w:tc>
        <w:tc>
          <w:tcPr>
            <w:tcW w:w="6925" w:type="dxa"/>
          </w:tcPr>
          <w:p w:rsidR="00CC3076" w:rsidRDefault="00CC3076" w:rsidP="00CC3076">
            <w:r>
              <w:t>They told you that up there at the college, did they, Mr. Jesse?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5D1DFA">
              <w:t>02:</w:t>
            </w:r>
            <w:r w:rsidR="00CD3531">
              <w:t>24</w:t>
            </w:r>
          </w:p>
        </w:tc>
        <w:tc>
          <w:tcPr>
            <w:tcW w:w="1170" w:type="dxa"/>
          </w:tcPr>
          <w:p w:rsidR="00CC3076" w:rsidRDefault="00CC3076" w:rsidP="00CC3076">
            <w:r>
              <w:t>Jesse</w:t>
            </w:r>
          </w:p>
        </w:tc>
        <w:tc>
          <w:tcPr>
            <w:tcW w:w="6925" w:type="dxa"/>
          </w:tcPr>
          <w:p w:rsidR="00CC3076" w:rsidRDefault="00CC3076" w:rsidP="00CC3076">
            <w:r>
              <w:t>Well, yeah, Leon. That’s what they told- [overlap]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5D1DFA">
              <w:t>02:</w:t>
            </w:r>
            <w:r w:rsidR="00CD3531">
              <w:t>25</w:t>
            </w:r>
          </w:p>
        </w:tc>
        <w:tc>
          <w:tcPr>
            <w:tcW w:w="1170" w:type="dxa"/>
          </w:tcPr>
          <w:p w:rsidR="00CC3076" w:rsidRDefault="004D58DB" w:rsidP="00CC3076">
            <w:r>
              <w:t>Sam</w:t>
            </w:r>
          </w:p>
        </w:tc>
        <w:tc>
          <w:tcPr>
            <w:tcW w:w="6925" w:type="dxa"/>
          </w:tcPr>
          <w:p w:rsidR="00CC3076" w:rsidRDefault="00CC3076" w:rsidP="00CC3076">
            <w:r>
              <w:t xml:space="preserve">[overlap] That’s </w:t>
            </w:r>
            <w:proofErr w:type="gramStart"/>
            <w:r>
              <w:t>real</w:t>
            </w:r>
            <w:proofErr w:type="gramEnd"/>
            <w:r>
              <w:t xml:space="preserve"> good, Jesse. H-have they turned up any information about the true identity of Batman and Robin [pause] o-or maybe the Lone Ranger? [music overlap]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5D1DFA">
              <w:t>02:</w:t>
            </w:r>
            <w:r w:rsidR="00CD3531">
              <w:t>34</w:t>
            </w:r>
          </w:p>
        </w:tc>
        <w:tc>
          <w:tcPr>
            <w:tcW w:w="1170" w:type="dxa"/>
          </w:tcPr>
          <w:p w:rsidR="00CC3076" w:rsidRDefault="00CC3076" w:rsidP="00CC3076"/>
        </w:tc>
        <w:tc>
          <w:tcPr>
            <w:tcW w:w="6925" w:type="dxa"/>
          </w:tcPr>
          <w:p w:rsidR="00CC3076" w:rsidRDefault="00CC3076" w:rsidP="00CC3076">
            <w:r>
              <w:t>[music]</w:t>
            </w:r>
          </w:p>
        </w:tc>
      </w:tr>
      <w:tr w:rsidR="00CC3076" w:rsidTr="0084378D">
        <w:tc>
          <w:tcPr>
            <w:tcW w:w="1255" w:type="dxa"/>
          </w:tcPr>
          <w:p w:rsidR="00CC3076" w:rsidRDefault="00CC3076" w:rsidP="00CC3076">
            <w:r w:rsidRPr="005D1DFA">
              <w:t>02:</w:t>
            </w:r>
            <w:r w:rsidR="00CD3531">
              <w:t>44</w:t>
            </w:r>
          </w:p>
        </w:tc>
        <w:tc>
          <w:tcPr>
            <w:tcW w:w="1170" w:type="dxa"/>
          </w:tcPr>
          <w:p w:rsidR="00CC3076" w:rsidRDefault="00CC3076" w:rsidP="00CC3076"/>
        </w:tc>
        <w:tc>
          <w:tcPr>
            <w:tcW w:w="6925" w:type="dxa"/>
          </w:tcPr>
          <w:p w:rsidR="00CC3076" w:rsidRDefault="00CC3076" w:rsidP="00CC3076">
            <w:r>
              <w:t>[music fades out, then repeats]</w:t>
            </w:r>
          </w:p>
        </w:tc>
      </w:tr>
      <w:tr w:rsidR="00175CFE" w:rsidTr="0084378D">
        <w:tc>
          <w:tcPr>
            <w:tcW w:w="1255" w:type="dxa"/>
          </w:tcPr>
          <w:p w:rsidR="00175CFE" w:rsidRDefault="00C8659E" w:rsidP="00175CFE">
            <w:r w:rsidRPr="009F03EE">
              <w:t>0</w:t>
            </w:r>
            <w:r>
              <w:t>2</w:t>
            </w:r>
            <w:r w:rsidRPr="009F03EE">
              <w:t>:</w:t>
            </w:r>
            <w:r w:rsidR="00CF052A">
              <w:t>54</w:t>
            </w:r>
          </w:p>
        </w:tc>
        <w:tc>
          <w:tcPr>
            <w:tcW w:w="1170" w:type="dxa"/>
          </w:tcPr>
          <w:p w:rsidR="00175CFE" w:rsidRDefault="00175CFE" w:rsidP="00175CFE">
            <w:r>
              <w:t>Sam</w:t>
            </w:r>
          </w:p>
        </w:tc>
        <w:tc>
          <w:tcPr>
            <w:tcW w:w="6925" w:type="dxa"/>
          </w:tcPr>
          <w:p w:rsidR="00175CFE" w:rsidRDefault="00175CFE" w:rsidP="00175CFE">
            <w:r>
              <w:t xml:space="preserve">Leon, I-I guess we hurt Jesse’s </w:t>
            </w:r>
            <w:proofErr w:type="spellStart"/>
            <w:r>
              <w:t>feelin’s</w:t>
            </w:r>
            <w:proofErr w:type="spellEnd"/>
            <w:r>
              <w:t>, but I’ll say I don’t know what about.</w:t>
            </w:r>
          </w:p>
        </w:tc>
      </w:tr>
      <w:tr w:rsidR="00175CFE" w:rsidTr="0084378D">
        <w:tc>
          <w:tcPr>
            <w:tcW w:w="1255" w:type="dxa"/>
          </w:tcPr>
          <w:p w:rsidR="00175CFE" w:rsidRDefault="00C8659E" w:rsidP="00175CFE">
            <w:r>
              <w:t>0</w:t>
            </w:r>
            <w:r w:rsidR="00CF052A">
              <w:t>2</w:t>
            </w:r>
            <w:r>
              <w:t>:</w:t>
            </w:r>
            <w:r w:rsidR="00CF052A">
              <w:t>59</w:t>
            </w:r>
          </w:p>
        </w:tc>
        <w:tc>
          <w:tcPr>
            <w:tcW w:w="1170" w:type="dxa"/>
          </w:tcPr>
          <w:p w:rsidR="00175CFE" w:rsidRDefault="00175CFE" w:rsidP="00175CFE">
            <w:r>
              <w:t>Leon</w:t>
            </w:r>
          </w:p>
        </w:tc>
        <w:tc>
          <w:tcPr>
            <w:tcW w:w="6925" w:type="dxa"/>
          </w:tcPr>
          <w:p w:rsidR="00175CFE" w:rsidRDefault="00175CFE" w:rsidP="00175CFE">
            <w:r>
              <w:t>W</w:t>
            </w:r>
            <w:r w:rsidR="00D17361">
              <w:t>-w</w:t>
            </w:r>
            <w:r>
              <w:t>ell, maybe that’s what he wanted us to go to college for. So</w:t>
            </w:r>
            <w:r w:rsidR="00657A96">
              <w:t>-so</w:t>
            </w:r>
            <w:r>
              <w:t xml:space="preserve"> we could </w:t>
            </w:r>
            <w:proofErr w:type="spellStart"/>
            <w:r>
              <w:t>te</w:t>
            </w:r>
            <w:proofErr w:type="spellEnd"/>
            <w:r>
              <w:t xml:space="preserve">- figure out when we </w:t>
            </w:r>
            <w:proofErr w:type="gramStart"/>
            <w:r>
              <w:t>was</w:t>
            </w:r>
            <w:proofErr w:type="gramEnd"/>
            <w:r>
              <w:t xml:space="preserve"> </w:t>
            </w:r>
            <w:proofErr w:type="spellStart"/>
            <w:r>
              <w:t>hurtin</w:t>
            </w:r>
            <w:proofErr w:type="spellEnd"/>
            <w:r>
              <w:t xml:space="preserve">’ his </w:t>
            </w:r>
            <w:proofErr w:type="spellStart"/>
            <w:r>
              <w:t>feelin’s</w:t>
            </w:r>
            <w:proofErr w:type="spellEnd"/>
            <w:r>
              <w:t>.</w:t>
            </w:r>
          </w:p>
        </w:tc>
      </w:tr>
      <w:tr w:rsidR="00175CFE" w:rsidTr="0084378D">
        <w:tc>
          <w:tcPr>
            <w:tcW w:w="1255" w:type="dxa"/>
          </w:tcPr>
          <w:p w:rsidR="00175CFE" w:rsidRDefault="00CF052A" w:rsidP="00175CFE">
            <w:r w:rsidRPr="009F03EE">
              <w:t>0</w:t>
            </w:r>
            <w:r>
              <w:t>3:</w:t>
            </w:r>
            <w:r w:rsidR="00657A96">
              <w:t>05</w:t>
            </w:r>
          </w:p>
        </w:tc>
        <w:tc>
          <w:tcPr>
            <w:tcW w:w="1170" w:type="dxa"/>
          </w:tcPr>
          <w:p w:rsidR="00175CFE" w:rsidRDefault="00175CFE" w:rsidP="00175CFE">
            <w:r>
              <w:t>Sam</w:t>
            </w:r>
          </w:p>
        </w:tc>
        <w:tc>
          <w:tcPr>
            <w:tcW w:w="6925" w:type="dxa"/>
          </w:tcPr>
          <w:p w:rsidR="00175CFE" w:rsidRDefault="00175CFE" w:rsidP="00175CFE">
            <w:r>
              <w:t>Leon, I-I think he wanted us to ‘</w:t>
            </w:r>
            <w:proofErr w:type="spellStart"/>
            <w:r>
              <w:t>preciate</w:t>
            </w:r>
            <w:proofErr w:type="spellEnd"/>
            <w:r>
              <w:t xml:space="preserve"> the fact that</w:t>
            </w:r>
            <w:r w:rsidR="00D17361">
              <w:t>-</w:t>
            </w:r>
            <w:r>
              <w:t xml:space="preserve">that he had found out that that book that was </w:t>
            </w:r>
            <w:proofErr w:type="spellStart"/>
            <w:r>
              <w:t>worryin</w:t>
            </w:r>
            <w:proofErr w:type="spellEnd"/>
            <w:r>
              <w:t xml:space="preserve">’ him, that we never heard of, wasn’t true. But I just could show the proper ‘mount of concern, </w:t>
            </w:r>
            <w:proofErr w:type="spellStart"/>
            <w:r>
              <w:t>ya</w:t>
            </w:r>
            <w:proofErr w:type="spellEnd"/>
            <w:r>
              <w:t xml:space="preserve">’ know, </w:t>
            </w:r>
            <w:proofErr w:type="spellStart"/>
            <w:r>
              <w:t>‘cause</w:t>
            </w:r>
            <w:proofErr w:type="spellEnd"/>
            <w:r>
              <w:t xml:space="preserve"> I just learned about it</w:t>
            </w:r>
            <w:r w:rsidR="009E2B29">
              <w:t>,</w:t>
            </w:r>
            <w:bookmarkStart w:id="0" w:name="_GoBack"/>
            <w:bookmarkEnd w:id="0"/>
            <w:r>
              <w:t xml:space="preserve"> and I </w:t>
            </w:r>
            <w:proofErr w:type="spellStart"/>
            <w:r>
              <w:t>ain’t</w:t>
            </w:r>
            <w:proofErr w:type="spellEnd"/>
            <w:r>
              <w:t xml:space="preserve"> has time to worry!</w:t>
            </w:r>
          </w:p>
        </w:tc>
      </w:tr>
      <w:tr w:rsidR="00CF052A" w:rsidTr="0084378D">
        <w:tc>
          <w:tcPr>
            <w:tcW w:w="1255" w:type="dxa"/>
          </w:tcPr>
          <w:p w:rsidR="00CF052A" w:rsidRDefault="00CF052A" w:rsidP="00CF052A">
            <w:r w:rsidRPr="00223378">
              <w:t>03:</w:t>
            </w:r>
            <w:r w:rsidR="00657A96">
              <w:t>22</w:t>
            </w:r>
          </w:p>
        </w:tc>
        <w:tc>
          <w:tcPr>
            <w:tcW w:w="1170" w:type="dxa"/>
          </w:tcPr>
          <w:p w:rsidR="00CF052A" w:rsidRDefault="00CF052A" w:rsidP="00CF052A">
            <w:r>
              <w:t>Leon</w:t>
            </w:r>
          </w:p>
        </w:tc>
        <w:tc>
          <w:tcPr>
            <w:tcW w:w="6925" w:type="dxa"/>
          </w:tcPr>
          <w:p w:rsidR="00CF052A" w:rsidRDefault="00CF052A" w:rsidP="00CF052A">
            <w:r>
              <w:t xml:space="preserve">Well, did </w:t>
            </w:r>
            <w:proofErr w:type="spellStart"/>
            <w:r>
              <w:t>ya</w:t>
            </w:r>
            <w:proofErr w:type="spellEnd"/>
            <w:r>
              <w:t xml:space="preserve">’ ever remember the name of that movie that-that Mr. </w:t>
            </w:r>
            <w:r w:rsidR="00657A96">
              <w:t>J</w:t>
            </w:r>
            <w:r>
              <w:t>esse meant?</w:t>
            </w:r>
          </w:p>
        </w:tc>
      </w:tr>
      <w:tr w:rsidR="00CF052A" w:rsidTr="0084378D">
        <w:tc>
          <w:tcPr>
            <w:tcW w:w="1255" w:type="dxa"/>
          </w:tcPr>
          <w:p w:rsidR="00CF052A" w:rsidRDefault="00CF052A" w:rsidP="00CF052A">
            <w:r w:rsidRPr="00223378">
              <w:lastRenderedPageBreak/>
              <w:t>03:</w:t>
            </w:r>
            <w:r w:rsidR="00657A96">
              <w:t>25</w:t>
            </w:r>
          </w:p>
        </w:tc>
        <w:tc>
          <w:tcPr>
            <w:tcW w:w="1170" w:type="dxa"/>
          </w:tcPr>
          <w:p w:rsidR="00CF052A" w:rsidRDefault="00CF052A" w:rsidP="00CF052A">
            <w:r>
              <w:t>Sam</w:t>
            </w:r>
          </w:p>
        </w:tc>
        <w:tc>
          <w:tcPr>
            <w:tcW w:w="6925" w:type="dxa"/>
          </w:tcPr>
          <w:p w:rsidR="00CF052A" w:rsidRDefault="00CF052A" w:rsidP="00CF052A">
            <w:r>
              <w:t>Oh, oh, yeah! That movie was a – it was Voyage to the Bottom of Cal</w:t>
            </w:r>
            <w:r w:rsidR="00D17361">
              <w:t>i</w:t>
            </w:r>
            <w:r>
              <w:t>fornia. I-I tell you that is better than the Eight Wives of Charlie the Thirteenth. [music overlap]</w:t>
            </w:r>
          </w:p>
        </w:tc>
      </w:tr>
      <w:tr w:rsidR="00CF052A" w:rsidTr="0084378D">
        <w:tc>
          <w:tcPr>
            <w:tcW w:w="1255" w:type="dxa"/>
          </w:tcPr>
          <w:p w:rsidR="00CF052A" w:rsidRDefault="00CF052A" w:rsidP="00CF052A">
            <w:r w:rsidRPr="00223378">
              <w:t>03:</w:t>
            </w:r>
            <w:r w:rsidR="00657A96">
              <w:t>34</w:t>
            </w:r>
          </w:p>
        </w:tc>
        <w:tc>
          <w:tcPr>
            <w:tcW w:w="1170" w:type="dxa"/>
          </w:tcPr>
          <w:p w:rsidR="00CF052A" w:rsidRDefault="00CF052A" w:rsidP="00CF052A"/>
        </w:tc>
        <w:tc>
          <w:tcPr>
            <w:tcW w:w="6925" w:type="dxa"/>
          </w:tcPr>
          <w:p w:rsidR="00CF052A" w:rsidRDefault="00CF052A" w:rsidP="00CF052A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A41F5"/>
    <w:rsid w:val="000B53AF"/>
    <w:rsid w:val="00126D46"/>
    <w:rsid w:val="00134359"/>
    <w:rsid w:val="0015379F"/>
    <w:rsid w:val="00163B98"/>
    <w:rsid w:val="00175CFE"/>
    <w:rsid w:val="00192DBF"/>
    <w:rsid w:val="001B63F5"/>
    <w:rsid w:val="001C7346"/>
    <w:rsid w:val="001F06F2"/>
    <w:rsid w:val="00202C48"/>
    <w:rsid w:val="002507CC"/>
    <w:rsid w:val="00257A42"/>
    <w:rsid w:val="002767A1"/>
    <w:rsid w:val="002A71A4"/>
    <w:rsid w:val="002D3399"/>
    <w:rsid w:val="002D7DF0"/>
    <w:rsid w:val="00300511"/>
    <w:rsid w:val="00336843"/>
    <w:rsid w:val="003540F6"/>
    <w:rsid w:val="00372717"/>
    <w:rsid w:val="003D655F"/>
    <w:rsid w:val="003E3975"/>
    <w:rsid w:val="00406F44"/>
    <w:rsid w:val="004314A9"/>
    <w:rsid w:val="00433DF0"/>
    <w:rsid w:val="00437C23"/>
    <w:rsid w:val="004D58DB"/>
    <w:rsid w:val="004E6361"/>
    <w:rsid w:val="00504808"/>
    <w:rsid w:val="0054014C"/>
    <w:rsid w:val="00556C89"/>
    <w:rsid w:val="00595997"/>
    <w:rsid w:val="005B25E4"/>
    <w:rsid w:val="005F0A03"/>
    <w:rsid w:val="005F6350"/>
    <w:rsid w:val="0065616E"/>
    <w:rsid w:val="00657A96"/>
    <w:rsid w:val="006F7BFC"/>
    <w:rsid w:val="00705043"/>
    <w:rsid w:val="0070550F"/>
    <w:rsid w:val="00711406"/>
    <w:rsid w:val="007323BE"/>
    <w:rsid w:val="00776D0A"/>
    <w:rsid w:val="00791F89"/>
    <w:rsid w:val="007D6798"/>
    <w:rsid w:val="007F2EEB"/>
    <w:rsid w:val="008262E8"/>
    <w:rsid w:val="0084378D"/>
    <w:rsid w:val="0087345F"/>
    <w:rsid w:val="00880727"/>
    <w:rsid w:val="00881306"/>
    <w:rsid w:val="0089060E"/>
    <w:rsid w:val="00891743"/>
    <w:rsid w:val="008C124E"/>
    <w:rsid w:val="008C3F72"/>
    <w:rsid w:val="009151F6"/>
    <w:rsid w:val="00941F24"/>
    <w:rsid w:val="00966235"/>
    <w:rsid w:val="00976ABC"/>
    <w:rsid w:val="009914D6"/>
    <w:rsid w:val="00994A08"/>
    <w:rsid w:val="009A2FEA"/>
    <w:rsid w:val="009A3C86"/>
    <w:rsid w:val="009D3E28"/>
    <w:rsid w:val="009E2B29"/>
    <w:rsid w:val="00A77D5D"/>
    <w:rsid w:val="00AB1312"/>
    <w:rsid w:val="00BB446B"/>
    <w:rsid w:val="00BF5F79"/>
    <w:rsid w:val="00C0501F"/>
    <w:rsid w:val="00C27B27"/>
    <w:rsid w:val="00C73609"/>
    <w:rsid w:val="00C8659E"/>
    <w:rsid w:val="00CB5179"/>
    <w:rsid w:val="00CB715D"/>
    <w:rsid w:val="00CC3076"/>
    <w:rsid w:val="00CD3531"/>
    <w:rsid w:val="00CF052A"/>
    <w:rsid w:val="00D17361"/>
    <w:rsid w:val="00D56579"/>
    <w:rsid w:val="00D64928"/>
    <w:rsid w:val="00DD145A"/>
    <w:rsid w:val="00DD552F"/>
    <w:rsid w:val="00E04418"/>
    <w:rsid w:val="00E3099C"/>
    <w:rsid w:val="00E31444"/>
    <w:rsid w:val="00E474EC"/>
    <w:rsid w:val="00E710DC"/>
    <w:rsid w:val="00F15AB9"/>
    <w:rsid w:val="00F62C5F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124BF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3</Words>
  <Characters>304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2:58:00Z</dcterms:created>
  <dcterms:modified xsi:type="dcterms:W3CDTF">2022-09-19T02:58:00Z</dcterms:modified>
</cp:coreProperties>
</file>